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2CC51" w14:textId="6413AFAE" w:rsidR="003548F1" w:rsidRPr="001530D0" w:rsidRDefault="00BA6391" w:rsidP="0070128A">
      <w:pPr>
        <w:pStyle w:val="NoSpacing"/>
        <w:jc w:val="center"/>
        <w:rPr>
          <w:b/>
          <w:sz w:val="28"/>
          <w:szCs w:val="28"/>
        </w:rPr>
      </w:pPr>
      <w:r w:rsidRPr="001530D0">
        <w:rPr>
          <w:b/>
          <w:sz w:val="28"/>
          <w:szCs w:val="28"/>
        </w:rPr>
        <w:t xml:space="preserve">Record of </w:t>
      </w:r>
      <w:r w:rsidR="00266F67" w:rsidRPr="001530D0">
        <w:rPr>
          <w:b/>
          <w:sz w:val="28"/>
          <w:szCs w:val="28"/>
        </w:rPr>
        <w:t>Minutes</w:t>
      </w:r>
    </w:p>
    <w:p w14:paraId="68350362" w14:textId="77777777" w:rsidR="003548F1" w:rsidRPr="001530D0" w:rsidRDefault="003548F1" w:rsidP="0070128A">
      <w:pPr>
        <w:pStyle w:val="NoSpacing"/>
        <w:jc w:val="center"/>
        <w:rPr>
          <w:b/>
          <w:sz w:val="28"/>
          <w:szCs w:val="28"/>
        </w:rPr>
      </w:pPr>
      <w:r w:rsidRPr="001530D0">
        <w:rPr>
          <w:b/>
          <w:sz w:val="28"/>
          <w:szCs w:val="28"/>
        </w:rPr>
        <w:t>Geological Society of Kentucky Meeting</w:t>
      </w:r>
    </w:p>
    <w:p w14:paraId="4097CF31" w14:textId="0FA2B1DA" w:rsidR="003548F1" w:rsidRDefault="004E56B0" w:rsidP="003548F1">
      <w:pPr>
        <w:pStyle w:val="NoSpacing"/>
        <w:jc w:val="center"/>
        <w:rPr>
          <w:bCs/>
        </w:rPr>
      </w:pPr>
      <w:r w:rsidRPr="00DD590A">
        <w:rPr>
          <w:b/>
          <w:bCs/>
        </w:rPr>
        <w:t>Saturday, February 19, 10:00 a.m.</w:t>
      </w:r>
      <w:r w:rsidRPr="00DD590A">
        <w:rPr>
          <w:bCs/>
        </w:rPr>
        <w:t xml:space="preserve"> via </w:t>
      </w:r>
      <w:r w:rsidRPr="00DD590A">
        <w:rPr>
          <w:b/>
          <w:bCs/>
        </w:rPr>
        <w:t>Zoom</w:t>
      </w:r>
      <w:r w:rsidRPr="00DD590A">
        <w:rPr>
          <w:bCs/>
        </w:rPr>
        <w:t>.</w:t>
      </w:r>
    </w:p>
    <w:p w14:paraId="6F8DB9C1" w14:textId="77777777" w:rsidR="004E56B0" w:rsidRPr="001A53A0" w:rsidRDefault="004E56B0" w:rsidP="003548F1">
      <w:pPr>
        <w:pStyle w:val="NoSpacing"/>
        <w:jc w:val="center"/>
        <w:rPr>
          <w:highlight w:val="yellow"/>
        </w:rPr>
      </w:pPr>
    </w:p>
    <w:p w14:paraId="1AF45EB9" w14:textId="3EFBC42E" w:rsidR="003548F1" w:rsidRPr="004E56B0" w:rsidRDefault="003548F1" w:rsidP="003548F1">
      <w:pPr>
        <w:pStyle w:val="NoSpacing"/>
        <w:rPr>
          <w:highlight w:val="yellow"/>
        </w:rPr>
      </w:pPr>
      <w:r w:rsidRPr="004E56B0">
        <w:t>Atten</w:t>
      </w:r>
      <w:r w:rsidR="005E34AB" w:rsidRPr="004E56B0">
        <w:t>dees:</w:t>
      </w:r>
      <w:r w:rsidR="00FC6DF1" w:rsidRPr="004E56B0">
        <w:t xml:space="preserve"> </w:t>
      </w:r>
      <w:r w:rsidR="001530D0" w:rsidRPr="004E56B0">
        <w:rPr>
          <w:b/>
        </w:rPr>
        <w:t>Greg Cornett</w:t>
      </w:r>
      <w:r w:rsidR="001530D0" w:rsidRPr="004E56B0">
        <w:t xml:space="preserve">, </w:t>
      </w:r>
      <w:r w:rsidR="000F3CD5" w:rsidRPr="004E56B0">
        <w:rPr>
          <w:b/>
        </w:rPr>
        <w:t>Frank Ettensohn</w:t>
      </w:r>
      <w:r w:rsidR="00063DE7" w:rsidRPr="004E56B0">
        <w:t>,</w:t>
      </w:r>
      <w:r w:rsidR="00D63C7C" w:rsidRPr="004E56B0">
        <w:t xml:space="preserve"> </w:t>
      </w:r>
      <w:r w:rsidR="00FC6DF1" w:rsidRPr="004E56B0">
        <w:t xml:space="preserve">Faith </w:t>
      </w:r>
      <w:proofErr w:type="spellStart"/>
      <w:r w:rsidR="00FC6DF1" w:rsidRPr="004E56B0">
        <w:t>Fiene</w:t>
      </w:r>
      <w:proofErr w:type="spellEnd"/>
      <w:r w:rsidR="00FF7753" w:rsidRPr="004E56B0">
        <w:t>,</w:t>
      </w:r>
      <w:r w:rsidR="00FF7753" w:rsidRPr="004E56B0">
        <w:rPr>
          <w:b/>
        </w:rPr>
        <w:t xml:space="preserve"> </w:t>
      </w:r>
      <w:r w:rsidR="00F71C45" w:rsidRPr="004E56B0">
        <w:rPr>
          <w:b/>
        </w:rPr>
        <w:t>Ann</w:t>
      </w:r>
      <w:r w:rsidR="004E56B0">
        <w:rPr>
          <w:b/>
        </w:rPr>
        <w:t xml:space="preserve"> Harris,</w:t>
      </w:r>
      <w:r w:rsidR="00185C2B" w:rsidRPr="004E56B0">
        <w:rPr>
          <w:b/>
        </w:rPr>
        <w:t xml:space="preserve"> </w:t>
      </w:r>
      <w:r w:rsidR="00D63C7C" w:rsidRPr="004E56B0">
        <w:rPr>
          <w:b/>
        </w:rPr>
        <w:t>Tim Lewis</w:t>
      </w:r>
      <w:r w:rsidR="00450E52" w:rsidRPr="004E56B0">
        <w:t xml:space="preserve">, </w:t>
      </w:r>
      <w:r w:rsidR="004E56B0">
        <w:rPr>
          <w:b/>
        </w:rPr>
        <w:t>Daniel Phelps</w:t>
      </w:r>
      <w:r w:rsidR="004E56B0">
        <w:rPr>
          <w:b/>
        </w:rPr>
        <w:t>,</w:t>
      </w:r>
      <w:r w:rsidR="004E56B0" w:rsidRPr="004E56B0">
        <w:rPr>
          <w:b/>
        </w:rPr>
        <w:t xml:space="preserve"> </w:t>
      </w:r>
      <w:r w:rsidR="00450E52" w:rsidRPr="004E56B0">
        <w:rPr>
          <w:b/>
        </w:rPr>
        <w:t xml:space="preserve">Richard </w:t>
      </w:r>
      <w:proofErr w:type="spellStart"/>
      <w:r w:rsidR="00450E52" w:rsidRPr="004E56B0">
        <w:rPr>
          <w:b/>
        </w:rPr>
        <w:t>Smath</w:t>
      </w:r>
      <w:proofErr w:type="spellEnd"/>
    </w:p>
    <w:p w14:paraId="452A1154" w14:textId="77777777" w:rsidR="00897FEB" w:rsidRPr="004E56B0" w:rsidRDefault="00897FEB" w:rsidP="003548F1">
      <w:pPr>
        <w:pStyle w:val="NoSpacing"/>
        <w:rPr>
          <w:highlight w:val="yellow"/>
        </w:rPr>
      </w:pPr>
    </w:p>
    <w:p w14:paraId="225FEE03" w14:textId="1170C812" w:rsidR="00413695" w:rsidRPr="004E56B0" w:rsidRDefault="00BA6391" w:rsidP="003E58D5">
      <w:pPr>
        <w:pStyle w:val="NoSpacing"/>
      </w:pPr>
      <w:r w:rsidRPr="004E56B0">
        <w:rPr>
          <w:b/>
          <w:bCs/>
        </w:rPr>
        <w:t xml:space="preserve">1. </w:t>
      </w:r>
      <w:r w:rsidR="002F2DB8">
        <w:rPr>
          <w:b/>
          <w:bCs/>
        </w:rPr>
        <w:t xml:space="preserve">President </w:t>
      </w:r>
      <w:r w:rsidR="00336699">
        <w:t xml:space="preserve">Tim </w:t>
      </w:r>
      <w:r w:rsidR="00413695" w:rsidRPr="004E56B0">
        <w:t xml:space="preserve">called the GSK Board meeting to order. </w:t>
      </w:r>
      <w:r w:rsidR="00413695" w:rsidRPr="004E56B0">
        <w:rPr>
          <w:b/>
          <w:bCs/>
        </w:rPr>
        <w:t>President</w:t>
      </w:r>
      <w:r w:rsidR="00FF7753" w:rsidRPr="004E56B0">
        <w:rPr>
          <w:b/>
          <w:bCs/>
        </w:rPr>
        <w:t>’</w:t>
      </w:r>
      <w:r w:rsidR="00413695" w:rsidRPr="004E56B0">
        <w:rPr>
          <w:b/>
          <w:bCs/>
        </w:rPr>
        <w:t>s Report</w:t>
      </w:r>
      <w:r w:rsidR="00FF7753" w:rsidRPr="004E56B0">
        <w:rPr>
          <w:bCs/>
        </w:rPr>
        <w:t xml:space="preserve"> </w:t>
      </w:r>
      <w:r w:rsidR="00FF7753" w:rsidRPr="004E56B0">
        <w:t>–</w:t>
      </w:r>
      <w:r w:rsidR="00FF7753" w:rsidRPr="004E56B0">
        <w:rPr>
          <w:bCs/>
        </w:rPr>
        <w:t xml:space="preserve"> </w:t>
      </w:r>
      <w:r w:rsidR="001530D0" w:rsidRPr="004E56B0">
        <w:rPr>
          <w:bCs/>
        </w:rPr>
        <w:t>Tim welcomed everyone and</w:t>
      </w:r>
      <w:r w:rsidR="00336699" w:rsidRPr="004E56B0">
        <w:t xml:space="preserve"> </w:t>
      </w:r>
      <w:r w:rsidR="003E1F0E">
        <w:t xml:space="preserve">also </w:t>
      </w:r>
      <w:r w:rsidR="00336699" w:rsidRPr="004E56B0">
        <w:t>welcomed Dan Phelps</w:t>
      </w:r>
      <w:r w:rsidR="00336699">
        <w:t xml:space="preserve"> in his new role </w:t>
      </w:r>
      <w:r w:rsidR="00336699">
        <w:rPr>
          <w:bCs/>
        </w:rPr>
        <w:t xml:space="preserve">of </w:t>
      </w:r>
      <w:r w:rsidR="001530D0" w:rsidRPr="004E56B0">
        <w:rPr>
          <w:bCs/>
        </w:rPr>
        <w:t>Council</w:t>
      </w:r>
      <w:r w:rsidR="003E1F0E">
        <w:rPr>
          <w:bCs/>
        </w:rPr>
        <w:t>or at Large</w:t>
      </w:r>
      <w:r w:rsidR="00930264" w:rsidRPr="004E56B0">
        <w:rPr>
          <w:bCs/>
        </w:rPr>
        <w:t xml:space="preserve">. </w:t>
      </w:r>
      <w:r w:rsidR="00336699">
        <w:rPr>
          <w:bCs/>
        </w:rPr>
        <w:t>Tim reported that he emailed a list of several people to see if they would re-join</w:t>
      </w:r>
      <w:r w:rsidR="003E1F0E">
        <w:rPr>
          <w:bCs/>
        </w:rPr>
        <w:t xml:space="preserve"> and renew their membership</w:t>
      </w:r>
      <w:r w:rsidR="00336699">
        <w:rPr>
          <w:bCs/>
        </w:rPr>
        <w:t xml:space="preserve">. He also mentioned our Survey Monkey vote via email of everyone being in favor of supporting the KY-AIPG Darwin Lecture with $100. </w:t>
      </w:r>
      <w:r w:rsidR="00416BD2">
        <w:rPr>
          <w:bCs/>
        </w:rPr>
        <w:t xml:space="preserve">Ann will send the check to KY-AIPG for sponsorship. </w:t>
      </w:r>
    </w:p>
    <w:p w14:paraId="740A1CCD" w14:textId="20D19578" w:rsidR="00CD7355" w:rsidRPr="00590DDF" w:rsidRDefault="00CD7355" w:rsidP="003E58D5">
      <w:pPr>
        <w:pStyle w:val="NoSpacing"/>
      </w:pPr>
    </w:p>
    <w:p w14:paraId="235FE1C1" w14:textId="29EE4286" w:rsidR="00CD7355" w:rsidRPr="00590DDF" w:rsidRDefault="00CD7355" w:rsidP="003E58D5">
      <w:pPr>
        <w:pStyle w:val="NoSpacing"/>
        <w:rPr>
          <w:b/>
          <w:bCs/>
        </w:rPr>
      </w:pPr>
      <w:r w:rsidRPr="00590DDF">
        <w:rPr>
          <w:b/>
        </w:rPr>
        <w:t>2. Past President’s Report</w:t>
      </w:r>
      <w:r w:rsidRPr="00590DDF">
        <w:t xml:space="preserve"> – Frank </w:t>
      </w:r>
      <w:r w:rsidR="00590DDF" w:rsidRPr="00590DDF">
        <w:t>mentioned t</w:t>
      </w:r>
      <w:r w:rsidR="00DE68AC" w:rsidRPr="00590DDF">
        <w:t>he Bahamas trip will be coming up in May which is being sponsored by AIPG.</w:t>
      </w:r>
      <w:r w:rsidR="00590DDF">
        <w:t xml:space="preserve"> </w:t>
      </w:r>
      <w:r w:rsidR="00590DDF" w:rsidRPr="00590DDF">
        <w:t xml:space="preserve">AIPG needs at least 10 people signed up in order for the trip to run. </w:t>
      </w:r>
      <w:r w:rsidR="00590DDF">
        <w:t xml:space="preserve"> Southeast GSA has only five people signed up for the</w:t>
      </w:r>
      <w:r w:rsidR="001278DC">
        <w:t xml:space="preserve"> upcoming</w:t>
      </w:r>
      <w:r w:rsidR="00590DDF">
        <w:t xml:space="preserve"> fieldtrip</w:t>
      </w:r>
      <w:r w:rsidR="001278DC">
        <w:t xml:space="preserve"> in April</w:t>
      </w:r>
      <w:r w:rsidR="00590DDF">
        <w:t>.</w:t>
      </w:r>
      <w:r w:rsidR="001278DC">
        <w:t xml:space="preserve"> Southeast </w:t>
      </w:r>
      <w:r w:rsidR="00590DDF">
        <w:t>GSA needs at least 10 pe</w:t>
      </w:r>
      <w:r w:rsidR="001278DC">
        <w:t>ople signed up for the fieldtrip</w:t>
      </w:r>
      <w:r w:rsidR="00590DDF">
        <w:t>.</w:t>
      </w:r>
    </w:p>
    <w:p w14:paraId="6F46EF2C" w14:textId="0F526A97" w:rsidR="00BA6391" w:rsidRPr="004E56B0" w:rsidRDefault="00BA6391" w:rsidP="003E58D5">
      <w:pPr>
        <w:pStyle w:val="NoSpacing"/>
        <w:rPr>
          <w:b/>
          <w:bCs/>
          <w:highlight w:val="yellow"/>
        </w:rPr>
      </w:pPr>
    </w:p>
    <w:p w14:paraId="048A6C95" w14:textId="2EDCA845" w:rsidR="00413695" w:rsidRPr="004E56B0" w:rsidRDefault="00DE68AC" w:rsidP="003E58D5">
      <w:pPr>
        <w:pStyle w:val="NoSpacing"/>
        <w:rPr>
          <w:b/>
          <w:bCs/>
        </w:rPr>
      </w:pPr>
      <w:r w:rsidRPr="004E56B0">
        <w:rPr>
          <w:b/>
          <w:bCs/>
        </w:rPr>
        <w:t>3</w:t>
      </w:r>
      <w:r w:rsidR="00BA6391" w:rsidRPr="004E56B0">
        <w:rPr>
          <w:b/>
          <w:bCs/>
        </w:rPr>
        <w:t xml:space="preserve">. </w:t>
      </w:r>
      <w:r w:rsidR="00413695" w:rsidRPr="004E56B0">
        <w:t xml:space="preserve">The </w:t>
      </w:r>
      <w:r w:rsidR="00EE6D08" w:rsidRPr="004E56B0">
        <w:t>board members reviewed the</w:t>
      </w:r>
      <w:r w:rsidR="00F71C45" w:rsidRPr="004E56B0">
        <w:rPr>
          <w:b/>
        </w:rPr>
        <w:t xml:space="preserve"> Record of Minutes</w:t>
      </w:r>
      <w:r w:rsidR="00EE6D08" w:rsidRPr="004E56B0">
        <w:rPr>
          <w:b/>
        </w:rPr>
        <w:t xml:space="preserve"> </w:t>
      </w:r>
      <w:r w:rsidR="00EE6D08" w:rsidRPr="004E56B0">
        <w:t xml:space="preserve">and </w:t>
      </w:r>
      <w:r w:rsidRPr="004E56B0">
        <w:rPr>
          <w:b/>
        </w:rPr>
        <w:t xml:space="preserve">Treasurer’s Report. </w:t>
      </w:r>
      <w:r w:rsidR="00786BB1" w:rsidRPr="004E56B0">
        <w:t xml:space="preserve">As of </w:t>
      </w:r>
      <w:r w:rsidR="004E56B0" w:rsidRPr="004E56B0">
        <w:t>December 31, 2021</w:t>
      </w:r>
      <w:r w:rsidR="00413695" w:rsidRPr="004E56B0">
        <w:t>, the current balance in the Checking Account is $1,486.08 and $13,7</w:t>
      </w:r>
      <w:r w:rsidRPr="004E56B0">
        <w:t>20</w:t>
      </w:r>
      <w:r w:rsidR="00596955" w:rsidRPr="004E56B0">
        <w:t>.</w:t>
      </w:r>
      <w:r w:rsidR="004E56B0">
        <w:t>64</w:t>
      </w:r>
      <w:r w:rsidR="00413695" w:rsidRPr="004E56B0">
        <w:rPr>
          <w:b/>
        </w:rPr>
        <w:t xml:space="preserve"> </w:t>
      </w:r>
      <w:r w:rsidR="00413695" w:rsidRPr="004E56B0">
        <w:t>in the Savings Account</w:t>
      </w:r>
      <w:r w:rsidR="00413695" w:rsidRPr="004E56B0">
        <w:rPr>
          <w:color w:val="000000" w:themeColor="text1"/>
        </w:rPr>
        <w:t>.</w:t>
      </w:r>
      <w:r w:rsidR="00596955" w:rsidRPr="004E56B0">
        <w:rPr>
          <w:color w:val="000000" w:themeColor="text1"/>
        </w:rPr>
        <w:t xml:space="preserve"> </w:t>
      </w:r>
      <w:r w:rsidR="004E56B0">
        <w:t>Richard</w:t>
      </w:r>
      <w:r w:rsidR="00596955" w:rsidRPr="004E56B0">
        <w:t xml:space="preserve"> moved to accept the </w:t>
      </w:r>
      <w:r w:rsidR="00F71C45" w:rsidRPr="004E56B0">
        <w:t>Record of Minutes</w:t>
      </w:r>
      <w:r w:rsidR="00596955" w:rsidRPr="004E56B0">
        <w:t xml:space="preserve"> for </w:t>
      </w:r>
      <w:r w:rsidR="004E56B0" w:rsidRPr="004E56B0">
        <w:t>January 2022</w:t>
      </w:r>
      <w:r w:rsidR="00F71C45" w:rsidRPr="004E56B0">
        <w:t>, as written;</w:t>
      </w:r>
      <w:r w:rsidR="00810890" w:rsidRPr="004E56B0">
        <w:t xml:space="preserve"> </w:t>
      </w:r>
      <w:r w:rsidR="004E56B0">
        <w:t>Greg</w:t>
      </w:r>
      <w:r w:rsidR="00596955" w:rsidRPr="004E56B0">
        <w:t xml:space="preserve"> seconded the motion.</w:t>
      </w:r>
      <w:r w:rsidR="00596955" w:rsidRPr="004E56B0">
        <w:rPr>
          <w:b/>
          <w:bCs/>
        </w:rPr>
        <w:t xml:space="preserve"> </w:t>
      </w:r>
      <w:r w:rsidR="00596955" w:rsidRPr="004E56B0">
        <w:t>Richard</w:t>
      </w:r>
      <w:r w:rsidR="00413695" w:rsidRPr="004E56B0">
        <w:t xml:space="preserve"> moved to accept the Treasurer’s Report as written, </w:t>
      </w:r>
      <w:r w:rsidR="004E56B0">
        <w:t>Frank</w:t>
      </w:r>
      <w:r w:rsidR="00413695" w:rsidRPr="004E56B0">
        <w:t xml:space="preserve"> seconded, and the board members voted to approve.</w:t>
      </w:r>
    </w:p>
    <w:p w14:paraId="466778F9" w14:textId="212B02AD" w:rsidR="00240899" w:rsidRPr="004E56B0" w:rsidRDefault="00240899" w:rsidP="003E58D5">
      <w:pPr>
        <w:pStyle w:val="NoSpacing"/>
        <w:rPr>
          <w:bCs/>
          <w:highlight w:val="yellow"/>
        </w:rPr>
      </w:pPr>
    </w:p>
    <w:p w14:paraId="78155417" w14:textId="6B98A466" w:rsidR="00D97B5D" w:rsidRPr="00590DDF" w:rsidRDefault="002B3B93" w:rsidP="003E58D5">
      <w:pPr>
        <w:pStyle w:val="NoSpacing"/>
        <w:rPr>
          <w:bCs/>
        </w:rPr>
      </w:pPr>
      <w:r w:rsidRPr="00590DDF">
        <w:rPr>
          <w:b/>
          <w:bCs/>
        </w:rPr>
        <w:t>4</w:t>
      </w:r>
      <w:r w:rsidR="00240899" w:rsidRPr="00590DDF">
        <w:rPr>
          <w:b/>
          <w:bCs/>
        </w:rPr>
        <w:t>.</w:t>
      </w:r>
      <w:r w:rsidR="00240899" w:rsidRPr="00590DDF">
        <w:rPr>
          <w:bCs/>
        </w:rPr>
        <w:t xml:space="preserve"> </w:t>
      </w:r>
      <w:r w:rsidR="00240899" w:rsidRPr="00590DDF">
        <w:rPr>
          <w:b/>
          <w:bCs/>
        </w:rPr>
        <w:t>Old business</w:t>
      </w:r>
      <w:r w:rsidR="00240899" w:rsidRPr="00590DDF">
        <w:rPr>
          <w:bCs/>
        </w:rPr>
        <w:t xml:space="preserve"> –</w:t>
      </w:r>
      <w:r w:rsidRPr="00590DDF">
        <w:rPr>
          <w:bCs/>
        </w:rPr>
        <w:t xml:space="preserve"> </w:t>
      </w:r>
      <w:r w:rsidR="0044682B" w:rsidRPr="00590DDF">
        <w:rPr>
          <w:bCs/>
        </w:rPr>
        <w:t>The committee also revisited</w:t>
      </w:r>
      <w:r w:rsidR="000A1B0D" w:rsidRPr="00590DDF">
        <w:rPr>
          <w:bCs/>
        </w:rPr>
        <w:t xml:space="preserve"> the topic of</w:t>
      </w:r>
      <w:r w:rsidR="0044682B" w:rsidRPr="00590DDF">
        <w:rPr>
          <w:bCs/>
        </w:rPr>
        <w:t xml:space="preserve"> Lower Howards Creek</w:t>
      </w:r>
      <w:r w:rsidR="000A1B0D" w:rsidRPr="00590DDF">
        <w:rPr>
          <w:bCs/>
        </w:rPr>
        <w:t xml:space="preserve"> </w:t>
      </w:r>
      <w:r w:rsidR="00255317">
        <w:rPr>
          <w:bCs/>
        </w:rPr>
        <w:t>to discuss doing</w:t>
      </w:r>
      <w:r w:rsidR="0044682B" w:rsidRPr="00590DDF">
        <w:rPr>
          <w:bCs/>
        </w:rPr>
        <w:t xml:space="preserve"> presentations online that would cover the history of the sites that we will visit on an upcoming fieldtrip. </w:t>
      </w:r>
      <w:r w:rsidRPr="00590DDF">
        <w:rPr>
          <w:bCs/>
        </w:rPr>
        <w:t>A virtual presentation in which Richard would present the oral</w:t>
      </w:r>
      <w:r w:rsidR="00590DDF">
        <w:rPr>
          <w:bCs/>
        </w:rPr>
        <w:t xml:space="preserve"> and pioneer</w:t>
      </w:r>
      <w:r w:rsidRPr="00590DDF">
        <w:rPr>
          <w:bCs/>
        </w:rPr>
        <w:t xml:space="preserve"> history and Frank would present geology</w:t>
      </w:r>
      <w:r w:rsidR="00590DDF">
        <w:rPr>
          <w:bCs/>
        </w:rPr>
        <w:t xml:space="preserve"> and fieldtrip</w:t>
      </w:r>
      <w:r w:rsidRPr="00590DDF">
        <w:rPr>
          <w:bCs/>
        </w:rPr>
        <w:t xml:space="preserve">. </w:t>
      </w:r>
      <w:r w:rsidR="00255317">
        <w:rPr>
          <w:bCs/>
        </w:rPr>
        <w:t xml:space="preserve">The committee will consider the fieldtrip in May 2022 relative to </w:t>
      </w:r>
      <w:proofErr w:type="spellStart"/>
      <w:r w:rsidR="00255317">
        <w:rPr>
          <w:bCs/>
        </w:rPr>
        <w:t>Covid</w:t>
      </w:r>
      <w:proofErr w:type="spellEnd"/>
      <w:r w:rsidR="00255317">
        <w:rPr>
          <w:bCs/>
        </w:rPr>
        <w:t xml:space="preserve"> activities.</w:t>
      </w:r>
    </w:p>
    <w:p w14:paraId="0F9C4B9A" w14:textId="7A0D1EC5" w:rsidR="001D5BAE" w:rsidRPr="004E56B0" w:rsidRDefault="001D5BAE" w:rsidP="003E58D5">
      <w:pPr>
        <w:pStyle w:val="NoSpacing"/>
        <w:rPr>
          <w:highlight w:val="yellow"/>
        </w:rPr>
      </w:pPr>
    </w:p>
    <w:p w14:paraId="2E91F390" w14:textId="47D8B4E4" w:rsidR="00F16765" w:rsidRPr="00590DDF" w:rsidRDefault="001D5BAE" w:rsidP="003E58D5">
      <w:pPr>
        <w:pStyle w:val="NoSpacing"/>
        <w:rPr>
          <w:bCs/>
        </w:rPr>
      </w:pPr>
      <w:r w:rsidRPr="00590DDF">
        <w:rPr>
          <w:b/>
        </w:rPr>
        <w:t>5.</w:t>
      </w:r>
      <w:r w:rsidRPr="00590DDF">
        <w:t xml:space="preserve"> </w:t>
      </w:r>
      <w:r w:rsidRPr="00590DDF">
        <w:rPr>
          <w:b/>
        </w:rPr>
        <w:t>New business</w:t>
      </w:r>
      <w:r w:rsidRPr="00590DDF">
        <w:t xml:space="preserve"> </w:t>
      </w:r>
      <w:r w:rsidRPr="00590DDF">
        <w:rPr>
          <w:bCs/>
        </w:rPr>
        <w:t>–</w:t>
      </w:r>
      <w:r w:rsidR="00D41783" w:rsidRPr="00590DDF">
        <w:rPr>
          <w:bCs/>
        </w:rPr>
        <w:t xml:space="preserve"> </w:t>
      </w:r>
      <w:r w:rsidR="0044682B" w:rsidRPr="00590DDF">
        <w:rPr>
          <w:bCs/>
        </w:rPr>
        <w:t>The committee discussed</w:t>
      </w:r>
      <w:r w:rsidR="00844966">
        <w:rPr>
          <w:bCs/>
        </w:rPr>
        <w:t xml:space="preserve"> the </w:t>
      </w:r>
      <w:r w:rsidR="00590DDF" w:rsidRPr="00590DDF">
        <w:rPr>
          <w:bCs/>
        </w:rPr>
        <w:t xml:space="preserve">date of </w:t>
      </w:r>
      <w:r w:rsidR="00590DDF" w:rsidRPr="00590DDF">
        <w:rPr>
          <w:bCs/>
        </w:rPr>
        <w:t xml:space="preserve">Friday, April 1, 7 p.m. </w:t>
      </w:r>
      <w:r w:rsidR="00844966">
        <w:rPr>
          <w:bCs/>
        </w:rPr>
        <w:t xml:space="preserve">which </w:t>
      </w:r>
      <w:r w:rsidR="00590DDF" w:rsidRPr="00590DDF">
        <w:rPr>
          <w:bCs/>
        </w:rPr>
        <w:t>would be the tentative date for presenting the oral history</w:t>
      </w:r>
      <w:r w:rsidR="00C34441">
        <w:rPr>
          <w:bCs/>
        </w:rPr>
        <w:t xml:space="preserve"> of Lower Howards Creek</w:t>
      </w:r>
      <w:bookmarkStart w:id="0" w:name="_GoBack"/>
      <w:bookmarkEnd w:id="0"/>
      <w:r w:rsidR="00590DDF" w:rsidRPr="00590DDF">
        <w:rPr>
          <w:bCs/>
        </w:rPr>
        <w:t>.</w:t>
      </w:r>
      <w:r w:rsidR="00590DDF">
        <w:rPr>
          <w:bCs/>
        </w:rPr>
        <w:t xml:space="preserve"> A motion was made by Richard to set this date followed by a second by Dan. The committee will send out flyers and reminders of the upcoming events. Dan mentioned the upcoming KPS talk on March 19 and trip to Cincinnati research collections. KAS will meet in early November and they welcome presenters. </w:t>
      </w:r>
    </w:p>
    <w:p w14:paraId="760B6C2B" w14:textId="2F41AC54" w:rsidR="00413695" w:rsidRPr="004E56B0" w:rsidRDefault="00413695" w:rsidP="003E58D5">
      <w:pPr>
        <w:pStyle w:val="NoSpacing"/>
        <w:rPr>
          <w:b/>
          <w:bCs/>
          <w:highlight w:val="yellow"/>
        </w:rPr>
      </w:pPr>
    </w:p>
    <w:p w14:paraId="057CCBFD" w14:textId="10BEE57F" w:rsidR="00413695" w:rsidRPr="00D97B5D" w:rsidRDefault="001D5BAE" w:rsidP="003E58D5">
      <w:pPr>
        <w:pStyle w:val="NoSpacing"/>
        <w:rPr>
          <w:bCs/>
        </w:rPr>
      </w:pPr>
      <w:r w:rsidRPr="004E56B0">
        <w:rPr>
          <w:b/>
          <w:bCs/>
        </w:rPr>
        <w:t>6</w:t>
      </w:r>
      <w:r w:rsidR="00413695" w:rsidRPr="004E56B0">
        <w:rPr>
          <w:b/>
          <w:bCs/>
        </w:rPr>
        <w:t xml:space="preserve">. </w:t>
      </w:r>
      <w:r w:rsidR="00413695" w:rsidRPr="004E56B0">
        <w:rPr>
          <w:bCs/>
        </w:rPr>
        <w:t xml:space="preserve">The group decided on the next meeting date of </w:t>
      </w:r>
      <w:r w:rsidR="004E56B0" w:rsidRPr="004E56B0">
        <w:rPr>
          <w:b/>
          <w:bCs/>
        </w:rPr>
        <w:t>Sunday, March 27</w:t>
      </w:r>
      <w:r w:rsidR="004D75D2" w:rsidRPr="004E56B0">
        <w:rPr>
          <w:b/>
          <w:bCs/>
        </w:rPr>
        <w:t xml:space="preserve">, </w:t>
      </w:r>
      <w:r w:rsidR="004E56B0" w:rsidRPr="004E56B0">
        <w:rPr>
          <w:b/>
          <w:bCs/>
        </w:rPr>
        <w:t>2:30</w:t>
      </w:r>
      <w:r w:rsidR="004D75D2" w:rsidRPr="004E56B0">
        <w:rPr>
          <w:b/>
          <w:bCs/>
        </w:rPr>
        <w:t xml:space="preserve"> </w:t>
      </w:r>
      <w:r w:rsidR="004E56B0" w:rsidRPr="004E56B0">
        <w:rPr>
          <w:b/>
          <w:bCs/>
        </w:rPr>
        <w:t>p</w:t>
      </w:r>
      <w:r w:rsidR="004D75D2" w:rsidRPr="004E56B0">
        <w:rPr>
          <w:b/>
          <w:bCs/>
        </w:rPr>
        <w:t>.m.</w:t>
      </w:r>
      <w:r w:rsidR="00EF57B9" w:rsidRPr="004E56B0">
        <w:rPr>
          <w:bCs/>
        </w:rPr>
        <w:t xml:space="preserve"> via </w:t>
      </w:r>
      <w:r w:rsidR="00EF57B9" w:rsidRPr="004E56B0">
        <w:rPr>
          <w:b/>
          <w:bCs/>
        </w:rPr>
        <w:t>Zoom</w:t>
      </w:r>
      <w:r w:rsidR="00EF57B9" w:rsidRPr="004E56B0">
        <w:rPr>
          <w:bCs/>
        </w:rPr>
        <w:t>.</w:t>
      </w:r>
      <w:r w:rsidR="00F16765" w:rsidRPr="004E56B0">
        <w:rPr>
          <w:bCs/>
        </w:rPr>
        <w:t xml:space="preserve"> </w:t>
      </w:r>
      <w:r w:rsidR="004E56B0" w:rsidRPr="004E56B0">
        <w:rPr>
          <w:bCs/>
        </w:rPr>
        <w:t>Richard</w:t>
      </w:r>
      <w:r w:rsidR="00F16765" w:rsidRPr="004E56B0">
        <w:rPr>
          <w:bCs/>
        </w:rPr>
        <w:t xml:space="preserve"> motioned for adjournment, and </w:t>
      </w:r>
      <w:r w:rsidR="004E56B0" w:rsidRPr="004E56B0">
        <w:rPr>
          <w:bCs/>
        </w:rPr>
        <w:t>Greg</w:t>
      </w:r>
      <w:r w:rsidR="00516822" w:rsidRPr="004E56B0">
        <w:rPr>
          <w:bCs/>
        </w:rPr>
        <w:t xml:space="preserve"> seconded</w:t>
      </w:r>
      <w:r w:rsidR="00590DDF">
        <w:rPr>
          <w:bCs/>
        </w:rPr>
        <w:t xml:space="preserve"> at 10:57 a.m</w:t>
      </w:r>
      <w:r w:rsidR="00516822" w:rsidRPr="004E56B0">
        <w:rPr>
          <w:bCs/>
        </w:rPr>
        <w:t>.</w:t>
      </w:r>
      <w:r w:rsidR="00516822" w:rsidRPr="001A53A0">
        <w:rPr>
          <w:bCs/>
        </w:rPr>
        <w:t xml:space="preserve"> </w:t>
      </w:r>
    </w:p>
    <w:p w14:paraId="641A0A0B" w14:textId="77777777" w:rsidR="00BA6391" w:rsidRDefault="00BA6391" w:rsidP="003E58D5">
      <w:pPr>
        <w:pStyle w:val="NoSpacing"/>
        <w:rPr>
          <w:b/>
          <w:bCs/>
        </w:rPr>
      </w:pPr>
    </w:p>
    <w:p w14:paraId="17B253B7" w14:textId="77777777" w:rsidR="008E0F20" w:rsidRDefault="008E0F20" w:rsidP="003548F1">
      <w:pPr>
        <w:spacing w:after="0" w:line="240" w:lineRule="auto"/>
        <w:rPr>
          <w:color w:val="FF0000"/>
        </w:rPr>
      </w:pPr>
    </w:p>
    <w:p w14:paraId="2F426288" w14:textId="70A24ACA" w:rsidR="00F42280" w:rsidRDefault="005E34AB" w:rsidP="003548F1">
      <w:pPr>
        <w:spacing w:after="0" w:line="240" w:lineRule="auto"/>
      </w:pPr>
      <w:r>
        <w:t>Ann Harris</w:t>
      </w:r>
      <w:r w:rsidR="00404B3E">
        <w:t xml:space="preserve">, </w:t>
      </w:r>
      <w:r w:rsidR="003548F1">
        <w:t>Secr</w:t>
      </w:r>
      <w:r w:rsidR="00F42280">
        <w:t>e</w:t>
      </w:r>
      <w:r w:rsidR="003548F1">
        <w:t>t</w:t>
      </w:r>
      <w:r w:rsidR="00F42280">
        <w:t>a</w:t>
      </w:r>
      <w:r w:rsidR="00DC437D">
        <w:t>ry/Treasurer</w:t>
      </w:r>
      <w:r w:rsidR="003548F1">
        <w:t xml:space="preserve"> </w:t>
      </w:r>
    </w:p>
    <w:p w14:paraId="20CAC716" w14:textId="77777777" w:rsidR="003548F1" w:rsidRDefault="003548F1" w:rsidP="003548F1">
      <w:pPr>
        <w:spacing w:after="0" w:line="240" w:lineRule="auto"/>
      </w:pPr>
      <w:r>
        <w:t>G</w:t>
      </w:r>
      <w:r w:rsidR="00F42280">
        <w:t>eological Society of Kentucky</w:t>
      </w:r>
      <w:r>
        <w:t xml:space="preserve">                                                    </w:t>
      </w:r>
    </w:p>
    <w:p w14:paraId="1E445C01" w14:textId="77777777" w:rsidR="00030520" w:rsidRDefault="00F42280" w:rsidP="00F42280">
      <w:pPr>
        <w:pStyle w:val="NoSpacing"/>
      </w:pPr>
      <w:r>
        <w:t>PO Box 704</w:t>
      </w:r>
    </w:p>
    <w:p w14:paraId="15962A1E" w14:textId="77777777" w:rsidR="00F46D6C" w:rsidRDefault="00F42280" w:rsidP="00E66F24">
      <w:pPr>
        <w:pStyle w:val="NoSpacing"/>
      </w:pPr>
      <w:r>
        <w:t>Lexington, KY 40588</w:t>
      </w:r>
      <w:r w:rsidR="000207B0">
        <w:t xml:space="preserve">    </w:t>
      </w:r>
    </w:p>
    <w:p w14:paraId="24E8B5F4" w14:textId="77777777" w:rsidR="00F46D6C" w:rsidRDefault="00F46D6C" w:rsidP="00E66F24">
      <w:pPr>
        <w:pStyle w:val="NoSpacing"/>
      </w:pPr>
    </w:p>
    <w:p w14:paraId="0E991E85" w14:textId="44083AC2" w:rsidR="00F46D6C" w:rsidRDefault="00F46D6C" w:rsidP="00E66F24">
      <w:pPr>
        <w:pStyle w:val="NoSpacing"/>
      </w:pPr>
    </w:p>
    <w:p w14:paraId="233495BB" w14:textId="31144397" w:rsidR="00F46D6C" w:rsidRDefault="00F46D6C" w:rsidP="00E66F24">
      <w:pPr>
        <w:pStyle w:val="NoSpacing"/>
      </w:pPr>
    </w:p>
    <w:p w14:paraId="44C38101" w14:textId="77777777" w:rsidR="000229B1" w:rsidRPr="000229B1" w:rsidRDefault="000229B1" w:rsidP="000229B1">
      <w:pPr>
        <w:pStyle w:val="NoSpacing"/>
        <w:rPr>
          <w:color w:val="4F81BD" w:themeColor="accent1"/>
        </w:rPr>
      </w:pPr>
    </w:p>
    <w:p w14:paraId="2BE8D526" w14:textId="49D50BC0" w:rsidR="000229B1" w:rsidRPr="000229B1" w:rsidRDefault="000229B1" w:rsidP="000229B1">
      <w:pPr>
        <w:pStyle w:val="NoSpacing"/>
        <w:rPr>
          <w:color w:val="4F81BD" w:themeColor="accent1"/>
        </w:rPr>
      </w:pPr>
      <w:r w:rsidRPr="000229B1">
        <w:rPr>
          <w:color w:val="4F81BD" w:themeColor="accent1"/>
        </w:rPr>
        <w:t xml:space="preserve"> </w:t>
      </w:r>
    </w:p>
    <w:sectPr w:rsidR="000229B1" w:rsidRPr="000229B1" w:rsidSect="00225A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66692"/>
    <w:multiLevelType w:val="hybridMultilevel"/>
    <w:tmpl w:val="05167EF6"/>
    <w:lvl w:ilvl="0" w:tplc="D46CE0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6167D3"/>
    <w:multiLevelType w:val="hybridMultilevel"/>
    <w:tmpl w:val="A82891BE"/>
    <w:lvl w:ilvl="0" w:tplc="807A50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D5056"/>
    <w:multiLevelType w:val="hybridMultilevel"/>
    <w:tmpl w:val="100CE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E5054"/>
    <w:multiLevelType w:val="hybridMultilevel"/>
    <w:tmpl w:val="8C8EA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bM0NzY2MDc3M7FU0lEKTi0uzszPAykwqwUAvBd1jSwAAAA="/>
  </w:docVars>
  <w:rsids>
    <w:rsidRoot w:val="003548F1"/>
    <w:rsid w:val="000011D0"/>
    <w:rsid w:val="0001530E"/>
    <w:rsid w:val="00017673"/>
    <w:rsid w:val="000207B0"/>
    <w:rsid w:val="000229B1"/>
    <w:rsid w:val="0002746B"/>
    <w:rsid w:val="00030520"/>
    <w:rsid w:val="00030678"/>
    <w:rsid w:val="0003103D"/>
    <w:rsid w:val="00034DC1"/>
    <w:rsid w:val="00054A96"/>
    <w:rsid w:val="0005674F"/>
    <w:rsid w:val="00063DE7"/>
    <w:rsid w:val="000675E8"/>
    <w:rsid w:val="000749DA"/>
    <w:rsid w:val="0007610B"/>
    <w:rsid w:val="00076A94"/>
    <w:rsid w:val="00084986"/>
    <w:rsid w:val="00091C9F"/>
    <w:rsid w:val="00096AA8"/>
    <w:rsid w:val="00097B6D"/>
    <w:rsid w:val="000A1B0D"/>
    <w:rsid w:val="000A1EA9"/>
    <w:rsid w:val="000A4FBE"/>
    <w:rsid w:val="000B325B"/>
    <w:rsid w:val="000B59D2"/>
    <w:rsid w:val="000B6D4B"/>
    <w:rsid w:val="000C5EC5"/>
    <w:rsid w:val="000C64F8"/>
    <w:rsid w:val="000C6763"/>
    <w:rsid w:val="000D07CF"/>
    <w:rsid w:val="000D1481"/>
    <w:rsid w:val="000D77EF"/>
    <w:rsid w:val="000E1D0A"/>
    <w:rsid w:val="000F3CD5"/>
    <w:rsid w:val="0010016C"/>
    <w:rsid w:val="00102841"/>
    <w:rsid w:val="0011237E"/>
    <w:rsid w:val="00112ABA"/>
    <w:rsid w:val="001222A7"/>
    <w:rsid w:val="00125436"/>
    <w:rsid w:val="001278DC"/>
    <w:rsid w:val="001312AC"/>
    <w:rsid w:val="0013481A"/>
    <w:rsid w:val="00141831"/>
    <w:rsid w:val="00142B1A"/>
    <w:rsid w:val="00143423"/>
    <w:rsid w:val="001530D0"/>
    <w:rsid w:val="00160CC3"/>
    <w:rsid w:val="0016684F"/>
    <w:rsid w:val="00185C2B"/>
    <w:rsid w:val="0019047F"/>
    <w:rsid w:val="00195ACF"/>
    <w:rsid w:val="001A0576"/>
    <w:rsid w:val="001A37AD"/>
    <w:rsid w:val="001A53A0"/>
    <w:rsid w:val="001A7542"/>
    <w:rsid w:val="001C1AAC"/>
    <w:rsid w:val="001C60DD"/>
    <w:rsid w:val="001D2A09"/>
    <w:rsid w:val="001D5BAE"/>
    <w:rsid w:val="001D65DA"/>
    <w:rsid w:val="001D6F08"/>
    <w:rsid w:val="001E6B80"/>
    <w:rsid w:val="001F666F"/>
    <w:rsid w:val="001F76CD"/>
    <w:rsid w:val="00210129"/>
    <w:rsid w:val="002102A0"/>
    <w:rsid w:val="00222D2A"/>
    <w:rsid w:val="00225AD2"/>
    <w:rsid w:val="00225FED"/>
    <w:rsid w:val="002366D3"/>
    <w:rsid w:val="00240280"/>
    <w:rsid w:val="00240899"/>
    <w:rsid w:val="002530FB"/>
    <w:rsid w:val="00255317"/>
    <w:rsid w:val="00266C0D"/>
    <w:rsid w:val="00266F67"/>
    <w:rsid w:val="00271AAD"/>
    <w:rsid w:val="0028009B"/>
    <w:rsid w:val="00282957"/>
    <w:rsid w:val="00283797"/>
    <w:rsid w:val="00284357"/>
    <w:rsid w:val="00287EF5"/>
    <w:rsid w:val="00290882"/>
    <w:rsid w:val="002977F1"/>
    <w:rsid w:val="002A74A4"/>
    <w:rsid w:val="002A786A"/>
    <w:rsid w:val="002B3B93"/>
    <w:rsid w:val="002B3F32"/>
    <w:rsid w:val="002D6D0D"/>
    <w:rsid w:val="002D70EC"/>
    <w:rsid w:val="002D7C8A"/>
    <w:rsid w:val="002F0BA8"/>
    <w:rsid w:val="002F2DB8"/>
    <w:rsid w:val="0030262F"/>
    <w:rsid w:val="0030433E"/>
    <w:rsid w:val="0031022C"/>
    <w:rsid w:val="00321C5A"/>
    <w:rsid w:val="0032694C"/>
    <w:rsid w:val="003277CF"/>
    <w:rsid w:val="00332FC5"/>
    <w:rsid w:val="00336699"/>
    <w:rsid w:val="003445A1"/>
    <w:rsid w:val="003448F4"/>
    <w:rsid w:val="00347A94"/>
    <w:rsid w:val="003548F1"/>
    <w:rsid w:val="00356FF2"/>
    <w:rsid w:val="00374837"/>
    <w:rsid w:val="00391A6D"/>
    <w:rsid w:val="003A23DC"/>
    <w:rsid w:val="003A3A2C"/>
    <w:rsid w:val="003B213D"/>
    <w:rsid w:val="003B62B2"/>
    <w:rsid w:val="003C41DC"/>
    <w:rsid w:val="003C47CD"/>
    <w:rsid w:val="003D6386"/>
    <w:rsid w:val="003E1F0E"/>
    <w:rsid w:val="003E2333"/>
    <w:rsid w:val="003E58D5"/>
    <w:rsid w:val="003F34B8"/>
    <w:rsid w:val="003F5BBF"/>
    <w:rsid w:val="00404B3E"/>
    <w:rsid w:val="004100AA"/>
    <w:rsid w:val="00413695"/>
    <w:rsid w:val="00414C16"/>
    <w:rsid w:val="0041572C"/>
    <w:rsid w:val="00416BD2"/>
    <w:rsid w:val="004275F9"/>
    <w:rsid w:val="00430676"/>
    <w:rsid w:val="00432237"/>
    <w:rsid w:val="00435404"/>
    <w:rsid w:val="00436C50"/>
    <w:rsid w:val="0044155F"/>
    <w:rsid w:val="0044682B"/>
    <w:rsid w:val="0044718A"/>
    <w:rsid w:val="00450E52"/>
    <w:rsid w:val="00454952"/>
    <w:rsid w:val="004552D2"/>
    <w:rsid w:val="00461E87"/>
    <w:rsid w:val="00466F7D"/>
    <w:rsid w:val="00482EBF"/>
    <w:rsid w:val="004902CF"/>
    <w:rsid w:val="00493F64"/>
    <w:rsid w:val="00496147"/>
    <w:rsid w:val="004A4021"/>
    <w:rsid w:val="004A658E"/>
    <w:rsid w:val="004B21EF"/>
    <w:rsid w:val="004B3047"/>
    <w:rsid w:val="004D3329"/>
    <w:rsid w:val="004D498A"/>
    <w:rsid w:val="004D658B"/>
    <w:rsid w:val="004D75D2"/>
    <w:rsid w:val="004E56B0"/>
    <w:rsid w:val="005031FD"/>
    <w:rsid w:val="00506A53"/>
    <w:rsid w:val="00511016"/>
    <w:rsid w:val="00516822"/>
    <w:rsid w:val="00535EB9"/>
    <w:rsid w:val="00537978"/>
    <w:rsid w:val="00550527"/>
    <w:rsid w:val="005543DA"/>
    <w:rsid w:val="005571B6"/>
    <w:rsid w:val="00567CC3"/>
    <w:rsid w:val="00573BAC"/>
    <w:rsid w:val="005748DD"/>
    <w:rsid w:val="0058692C"/>
    <w:rsid w:val="00590DDF"/>
    <w:rsid w:val="00594FF7"/>
    <w:rsid w:val="00596955"/>
    <w:rsid w:val="005B6081"/>
    <w:rsid w:val="005C43A7"/>
    <w:rsid w:val="005C4E8B"/>
    <w:rsid w:val="005C6021"/>
    <w:rsid w:val="005C7941"/>
    <w:rsid w:val="005D6CC0"/>
    <w:rsid w:val="005E34AB"/>
    <w:rsid w:val="006023FF"/>
    <w:rsid w:val="00603E18"/>
    <w:rsid w:val="0060751E"/>
    <w:rsid w:val="00614138"/>
    <w:rsid w:val="0061438C"/>
    <w:rsid w:val="0063091C"/>
    <w:rsid w:val="00633C0D"/>
    <w:rsid w:val="00634E81"/>
    <w:rsid w:val="006354E8"/>
    <w:rsid w:val="006362FD"/>
    <w:rsid w:val="006438F3"/>
    <w:rsid w:val="00651C4A"/>
    <w:rsid w:val="00666B3C"/>
    <w:rsid w:val="006A1F8C"/>
    <w:rsid w:val="006A503D"/>
    <w:rsid w:val="006A6C7F"/>
    <w:rsid w:val="006D7555"/>
    <w:rsid w:val="006F7FDC"/>
    <w:rsid w:val="00700E19"/>
    <w:rsid w:val="0070128A"/>
    <w:rsid w:val="00704D54"/>
    <w:rsid w:val="007064D0"/>
    <w:rsid w:val="00723910"/>
    <w:rsid w:val="0072415F"/>
    <w:rsid w:val="00740EBC"/>
    <w:rsid w:val="007500D4"/>
    <w:rsid w:val="007858CB"/>
    <w:rsid w:val="00786BB1"/>
    <w:rsid w:val="007B1E9F"/>
    <w:rsid w:val="007B57C7"/>
    <w:rsid w:val="007B7C21"/>
    <w:rsid w:val="007C0D5D"/>
    <w:rsid w:val="007D68B4"/>
    <w:rsid w:val="007E30BD"/>
    <w:rsid w:val="008058B4"/>
    <w:rsid w:val="00806E1D"/>
    <w:rsid w:val="00810890"/>
    <w:rsid w:val="00811DBA"/>
    <w:rsid w:val="00812D3B"/>
    <w:rsid w:val="008231F0"/>
    <w:rsid w:val="00827910"/>
    <w:rsid w:val="00833CFA"/>
    <w:rsid w:val="008349F2"/>
    <w:rsid w:val="00844966"/>
    <w:rsid w:val="008478AF"/>
    <w:rsid w:val="0087178D"/>
    <w:rsid w:val="00882637"/>
    <w:rsid w:val="008946B1"/>
    <w:rsid w:val="00897FEB"/>
    <w:rsid w:val="008B76A9"/>
    <w:rsid w:val="008D27EF"/>
    <w:rsid w:val="008D71BE"/>
    <w:rsid w:val="008E0F20"/>
    <w:rsid w:val="008E1829"/>
    <w:rsid w:val="008F1110"/>
    <w:rsid w:val="008F395A"/>
    <w:rsid w:val="009039E2"/>
    <w:rsid w:val="009212A7"/>
    <w:rsid w:val="00922FED"/>
    <w:rsid w:val="009240A8"/>
    <w:rsid w:val="00925B25"/>
    <w:rsid w:val="00930264"/>
    <w:rsid w:val="00931CD4"/>
    <w:rsid w:val="00932320"/>
    <w:rsid w:val="00940C1E"/>
    <w:rsid w:val="00943E01"/>
    <w:rsid w:val="00951AA1"/>
    <w:rsid w:val="00965F6C"/>
    <w:rsid w:val="009742E7"/>
    <w:rsid w:val="00976389"/>
    <w:rsid w:val="0098167D"/>
    <w:rsid w:val="00981A8B"/>
    <w:rsid w:val="009935FE"/>
    <w:rsid w:val="009A2A1D"/>
    <w:rsid w:val="009A5397"/>
    <w:rsid w:val="009B407A"/>
    <w:rsid w:val="009C03FA"/>
    <w:rsid w:val="009C372B"/>
    <w:rsid w:val="009C632E"/>
    <w:rsid w:val="009D1537"/>
    <w:rsid w:val="009D3384"/>
    <w:rsid w:val="009E5EF1"/>
    <w:rsid w:val="009E7E92"/>
    <w:rsid w:val="009F6C86"/>
    <w:rsid w:val="00A06FC7"/>
    <w:rsid w:val="00A24E62"/>
    <w:rsid w:val="00A250AC"/>
    <w:rsid w:val="00A361F3"/>
    <w:rsid w:val="00A43011"/>
    <w:rsid w:val="00A45500"/>
    <w:rsid w:val="00A55F51"/>
    <w:rsid w:val="00A634BA"/>
    <w:rsid w:val="00A72089"/>
    <w:rsid w:val="00A733E3"/>
    <w:rsid w:val="00A8373C"/>
    <w:rsid w:val="00A84855"/>
    <w:rsid w:val="00A86364"/>
    <w:rsid w:val="00AA0455"/>
    <w:rsid w:val="00AA223C"/>
    <w:rsid w:val="00AB7AA6"/>
    <w:rsid w:val="00AC12D0"/>
    <w:rsid w:val="00AC621B"/>
    <w:rsid w:val="00AC78CC"/>
    <w:rsid w:val="00AD12F4"/>
    <w:rsid w:val="00AF5E3E"/>
    <w:rsid w:val="00AF6CC4"/>
    <w:rsid w:val="00B110B1"/>
    <w:rsid w:val="00B147A9"/>
    <w:rsid w:val="00B24B6F"/>
    <w:rsid w:val="00B30158"/>
    <w:rsid w:val="00B32DD6"/>
    <w:rsid w:val="00B34D59"/>
    <w:rsid w:val="00B4557D"/>
    <w:rsid w:val="00B46FC7"/>
    <w:rsid w:val="00B555C3"/>
    <w:rsid w:val="00B55E3A"/>
    <w:rsid w:val="00B63CCF"/>
    <w:rsid w:val="00B70FCB"/>
    <w:rsid w:val="00B7582C"/>
    <w:rsid w:val="00B8297E"/>
    <w:rsid w:val="00B9302B"/>
    <w:rsid w:val="00B9308C"/>
    <w:rsid w:val="00B9588D"/>
    <w:rsid w:val="00B9661C"/>
    <w:rsid w:val="00BA6391"/>
    <w:rsid w:val="00BB4D38"/>
    <w:rsid w:val="00BB6712"/>
    <w:rsid w:val="00BC420C"/>
    <w:rsid w:val="00BD1C77"/>
    <w:rsid w:val="00BE6AA2"/>
    <w:rsid w:val="00BE7DF4"/>
    <w:rsid w:val="00BF255B"/>
    <w:rsid w:val="00BF435D"/>
    <w:rsid w:val="00C00141"/>
    <w:rsid w:val="00C0330E"/>
    <w:rsid w:val="00C055F8"/>
    <w:rsid w:val="00C0580D"/>
    <w:rsid w:val="00C0666A"/>
    <w:rsid w:val="00C22875"/>
    <w:rsid w:val="00C249D9"/>
    <w:rsid w:val="00C33B7E"/>
    <w:rsid w:val="00C34441"/>
    <w:rsid w:val="00C65C4F"/>
    <w:rsid w:val="00C7255A"/>
    <w:rsid w:val="00C72F90"/>
    <w:rsid w:val="00C82F6C"/>
    <w:rsid w:val="00C83C8A"/>
    <w:rsid w:val="00C86AAF"/>
    <w:rsid w:val="00C953E1"/>
    <w:rsid w:val="00CA7253"/>
    <w:rsid w:val="00CB2506"/>
    <w:rsid w:val="00CD7355"/>
    <w:rsid w:val="00CF4AD7"/>
    <w:rsid w:val="00CF4C76"/>
    <w:rsid w:val="00CF5285"/>
    <w:rsid w:val="00CF7103"/>
    <w:rsid w:val="00D07B0E"/>
    <w:rsid w:val="00D1483E"/>
    <w:rsid w:val="00D14D39"/>
    <w:rsid w:val="00D22274"/>
    <w:rsid w:val="00D24640"/>
    <w:rsid w:val="00D41783"/>
    <w:rsid w:val="00D43676"/>
    <w:rsid w:val="00D44F39"/>
    <w:rsid w:val="00D51385"/>
    <w:rsid w:val="00D53914"/>
    <w:rsid w:val="00D6093D"/>
    <w:rsid w:val="00D63C7C"/>
    <w:rsid w:val="00D65C4E"/>
    <w:rsid w:val="00D72896"/>
    <w:rsid w:val="00D74112"/>
    <w:rsid w:val="00D91DAA"/>
    <w:rsid w:val="00D97B5D"/>
    <w:rsid w:val="00DA483B"/>
    <w:rsid w:val="00DB4BF2"/>
    <w:rsid w:val="00DB4E5D"/>
    <w:rsid w:val="00DC437D"/>
    <w:rsid w:val="00DD0BD2"/>
    <w:rsid w:val="00DD590A"/>
    <w:rsid w:val="00DE0ABE"/>
    <w:rsid w:val="00DE2371"/>
    <w:rsid w:val="00DE68AC"/>
    <w:rsid w:val="00DE6C0F"/>
    <w:rsid w:val="00DF06D8"/>
    <w:rsid w:val="00DF21F4"/>
    <w:rsid w:val="00DF7CA8"/>
    <w:rsid w:val="00E1673F"/>
    <w:rsid w:val="00E1771B"/>
    <w:rsid w:val="00E17AD4"/>
    <w:rsid w:val="00E37D5D"/>
    <w:rsid w:val="00E411D6"/>
    <w:rsid w:val="00E41D9D"/>
    <w:rsid w:val="00E55B80"/>
    <w:rsid w:val="00E65091"/>
    <w:rsid w:val="00E66F24"/>
    <w:rsid w:val="00E77F59"/>
    <w:rsid w:val="00E8064D"/>
    <w:rsid w:val="00E833D5"/>
    <w:rsid w:val="00E85E1D"/>
    <w:rsid w:val="00EA223C"/>
    <w:rsid w:val="00EA53EF"/>
    <w:rsid w:val="00EA7283"/>
    <w:rsid w:val="00EE0AEE"/>
    <w:rsid w:val="00EE4C80"/>
    <w:rsid w:val="00EE5D1B"/>
    <w:rsid w:val="00EE6D08"/>
    <w:rsid w:val="00EF57B9"/>
    <w:rsid w:val="00EF73F5"/>
    <w:rsid w:val="00F01626"/>
    <w:rsid w:val="00F01AAD"/>
    <w:rsid w:val="00F05CE7"/>
    <w:rsid w:val="00F16765"/>
    <w:rsid w:val="00F2250A"/>
    <w:rsid w:val="00F3543F"/>
    <w:rsid w:val="00F35BA1"/>
    <w:rsid w:val="00F4175A"/>
    <w:rsid w:val="00F42280"/>
    <w:rsid w:val="00F43281"/>
    <w:rsid w:val="00F4695B"/>
    <w:rsid w:val="00F46D6C"/>
    <w:rsid w:val="00F5449A"/>
    <w:rsid w:val="00F55F55"/>
    <w:rsid w:val="00F567EC"/>
    <w:rsid w:val="00F71C45"/>
    <w:rsid w:val="00F74624"/>
    <w:rsid w:val="00F77A58"/>
    <w:rsid w:val="00F92467"/>
    <w:rsid w:val="00F93D1A"/>
    <w:rsid w:val="00F95DB6"/>
    <w:rsid w:val="00F9775C"/>
    <w:rsid w:val="00FA16C4"/>
    <w:rsid w:val="00FA383F"/>
    <w:rsid w:val="00FA506B"/>
    <w:rsid w:val="00FB0C6A"/>
    <w:rsid w:val="00FB405B"/>
    <w:rsid w:val="00FB7233"/>
    <w:rsid w:val="00FC0F09"/>
    <w:rsid w:val="00FC6DF1"/>
    <w:rsid w:val="00FD31BA"/>
    <w:rsid w:val="00FE154E"/>
    <w:rsid w:val="00FE616F"/>
    <w:rsid w:val="00FF4D24"/>
    <w:rsid w:val="00FF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9BF64"/>
  <w15:docId w15:val="{AA28458E-2EDB-477F-AD10-DEDF5BFD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8F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48F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686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Owner</cp:lastModifiedBy>
  <cp:revision>31</cp:revision>
  <cp:lastPrinted>2021-01-14T16:59:00Z</cp:lastPrinted>
  <dcterms:created xsi:type="dcterms:W3CDTF">2021-11-10T17:27:00Z</dcterms:created>
  <dcterms:modified xsi:type="dcterms:W3CDTF">2022-03-26T22:28:00Z</dcterms:modified>
</cp:coreProperties>
</file>